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9B17A7" w14:textId="77777777" w:rsidR="00D16BD4" w:rsidRDefault="004C107F">
      <w:pPr>
        <w:jc w:val="center"/>
        <w:rPr>
          <w:sz w:val="28"/>
          <w:szCs w:val="28"/>
        </w:rPr>
      </w:pPr>
      <w:r>
        <w:rPr>
          <w:rFonts w:hint="eastAsia"/>
          <w:sz w:val="28"/>
          <w:szCs w:val="28"/>
        </w:rPr>
        <w:t>询价记录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63"/>
        <w:gridCol w:w="964"/>
        <w:gridCol w:w="2995"/>
        <w:gridCol w:w="2074"/>
      </w:tblGrid>
      <w:tr w:rsidR="00D16BD4" w14:paraId="3C0B1371" w14:textId="77777777" w:rsidTr="0044402E">
        <w:tc>
          <w:tcPr>
            <w:tcW w:w="2263" w:type="dxa"/>
          </w:tcPr>
          <w:p w14:paraId="63E71644" w14:textId="77777777" w:rsidR="00D16BD4" w:rsidRDefault="004C107F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询价日期</w:t>
            </w:r>
          </w:p>
        </w:tc>
        <w:tc>
          <w:tcPr>
            <w:tcW w:w="964" w:type="dxa"/>
          </w:tcPr>
          <w:p w14:paraId="334E1C2D" w14:textId="1B03EA8C" w:rsidR="00D16BD4" w:rsidRPr="00FE14CC" w:rsidRDefault="00D16BD4" w:rsidP="00B201CF">
            <w:pPr>
              <w:spacing w:line="360" w:lineRule="auto"/>
              <w:rPr>
                <w:sz w:val="22"/>
              </w:rPr>
            </w:pPr>
          </w:p>
        </w:tc>
        <w:tc>
          <w:tcPr>
            <w:tcW w:w="2995" w:type="dxa"/>
          </w:tcPr>
          <w:p w14:paraId="569BAC49" w14:textId="77777777" w:rsidR="00D16BD4" w:rsidRDefault="004C107F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询价科室</w:t>
            </w:r>
          </w:p>
        </w:tc>
        <w:tc>
          <w:tcPr>
            <w:tcW w:w="2074" w:type="dxa"/>
          </w:tcPr>
          <w:p w14:paraId="2D2D405E" w14:textId="43EAD027" w:rsidR="00D16BD4" w:rsidRDefault="0036291C" w:rsidP="005B62D0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讯息处</w:t>
            </w:r>
            <w:r w:rsidR="004C107F">
              <w:rPr>
                <w:rFonts w:hint="eastAsia"/>
                <w:sz w:val="24"/>
              </w:rPr>
              <w:t xml:space="preserve"> </w:t>
            </w:r>
          </w:p>
        </w:tc>
      </w:tr>
      <w:tr w:rsidR="00D16BD4" w14:paraId="40D6764A" w14:textId="77777777" w:rsidTr="00E44561">
        <w:tc>
          <w:tcPr>
            <w:tcW w:w="2263" w:type="dxa"/>
          </w:tcPr>
          <w:p w14:paraId="0FF59FDC" w14:textId="737DD353" w:rsidR="00D16BD4" w:rsidRDefault="004C107F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拟</w:t>
            </w:r>
            <w:r w:rsidR="0036291C">
              <w:rPr>
                <w:rFonts w:hint="eastAsia"/>
                <w:sz w:val="24"/>
              </w:rPr>
              <w:t>采购物品</w:t>
            </w:r>
            <w:r>
              <w:rPr>
                <w:rFonts w:hint="eastAsia"/>
                <w:sz w:val="24"/>
              </w:rPr>
              <w:t>名称</w:t>
            </w:r>
          </w:p>
        </w:tc>
        <w:tc>
          <w:tcPr>
            <w:tcW w:w="6033" w:type="dxa"/>
            <w:gridSpan w:val="3"/>
          </w:tcPr>
          <w:p w14:paraId="5D026B2D" w14:textId="51FE9767" w:rsidR="00D16BD4" w:rsidRPr="00675AAA" w:rsidRDefault="005304E4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平板电脑</w:t>
            </w:r>
            <w:r>
              <w:rPr>
                <w:rFonts w:hint="eastAsia"/>
                <w:sz w:val="24"/>
              </w:rPr>
              <w:t>8</w:t>
            </w:r>
            <w:r>
              <w:rPr>
                <w:rFonts w:hint="eastAsia"/>
                <w:sz w:val="24"/>
              </w:rPr>
              <w:t>台</w:t>
            </w:r>
          </w:p>
        </w:tc>
      </w:tr>
      <w:tr w:rsidR="00E44561" w14:paraId="2BDEFA49" w14:textId="77777777" w:rsidTr="00BF4CA1">
        <w:trPr>
          <w:trHeight w:val="3608"/>
        </w:trPr>
        <w:tc>
          <w:tcPr>
            <w:tcW w:w="2263" w:type="dxa"/>
            <w:vAlign w:val="center"/>
          </w:tcPr>
          <w:p w14:paraId="7E84BFA8" w14:textId="77777777" w:rsidR="00E44561" w:rsidRPr="00293739" w:rsidRDefault="00E44561" w:rsidP="00A60B0D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293739">
              <w:rPr>
                <w:rFonts w:hint="eastAsia"/>
                <w:sz w:val="22"/>
                <w:szCs w:val="22"/>
              </w:rPr>
              <w:t>基本功能要求</w:t>
            </w:r>
          </w:p>
        </w:tc>
        <w:tc>
          <w:tcPr>
            <w:tcW w:w="6033" w:type="dxa"/>
            <w:gridSpan w:val="3"/>
            <w:vAlign w:val="center"/>
          </w:tcPr>
          <w:p w14:paraId="28997551" w14:textId="057B9E4D" w:rsidR="005304E4" w:rsidRDefault="005304E4" w:rsidP="005304E4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</w:rPr>
            </w:pPr>
            <w:r>
              <w:rPr>
                <w:rFonts w:ascii="Arial" w:hAnsi="Arial" w:cs="Arial" w:hint="eastAsia"/>
                <w:b/>
                <w:bCs/>
                <w:color w:val="666666"/>
                <w:shd w:val="clear" w:color="auto" w:fill="FFFFFF"/>
              </w:rPr>
              <w:t>1</w:t>
            </w:r>
            <w:r>
              <w:rPr>
                <w:rFonts w:ascii="Arial" w:hAnsi="Arial" w:cs="Arial" w:hint="eastAsia"/>
                <w:b/>
                <w:bCs/>
                <w:color w:val="666666"/>
                <w:shd w:val="clear" w:color="auto" w:fill="FFFFFF"/>
              </w:rPr>
              <w:t>、</w:t>
            </w:r>
            <w:r>
              <w:rPr>
                <w:rFonts w:ascii="Arial" w:hAnsi="Arial" w:cs="Arial"/>
                <w:b/>
                <w:bCs/>
                <w:color w:val="666666"/>
                <w:shd w:val="clear" w:color="auto" w:fill="FFFFFF"/>
              </w:rPr>
              <w:t>华为</w:t>
            </w:r>
            <w:r>
              <w:rPr>
                <w:rFonts w:ascii="Arial" w:hAnsi="Arial" w:cs="Arial"/>
                <w:b/>
                <w:bCs/>
                <w:color w:val="666666"/>
                <w:shd w:val="clear" w:color="auto" w:fill="FFFFFF"/>
              </w:rPr>
              <w:t xml:space="preserve">HUAWEI </w:t>
            </w:r>
            <w:proofErr w:type="spellStart"/>
            <w:r>
              <w:rPr>
                <w:rFonts w:ascii="Arial" w:hAnsi="Arial" w:cs="Arial"/>
                <w:b/>
                <w:bCs/>
                <w:color w:val="666666"/>
                <w:shd w:val="clear" w:color="auto" w:fill="FFFFFF"/>
              </w:rPr>
              <w:t>MatePad</w:t>
            </w:r>
            <w:proofErr w:type="spellEnd"/>
            <w:r>
              <w:rPr>
                <w:rFonts w:ascii="Arial" w:hAnsi="Arial" w:cs="Arial"/>
                <w:b/>
                <w:bCs/>
                <w:color w:val="666666"/>
                <w:shd w:val="clear" w:color="auto" w:fill="FFFFFF"/>
              </w:rPr>
              <w:t xml:space="preserve"> 11</w:t>
            </w:r>
            <w:r>
              <w:rPr>
                <w:rFonts w:ascii="Arial" w:hAnsi="Arial" w:cs="Arial"/>
                <w:b/>
                <w:bCs/>
                <w:color w:val="666666"/>
                <w:shd w:val="clear" w:color="auto" w:fill="FFFFFF"/>
              </w:rPr>
              <w:t>英寸</w:t>
            </w:r>
            <w:r>
              <w:rPr>
                <w:rFonts w:ascii="Arial" w:hAnsi="Arial" w:cs="Arial"/>
                <w:b/>
                <w:bCs/>
                <w:color w:val="666666"/>
                <w:shd w:val="clear" w:color="auto" w:fill="FFFFFF"/>
              </w:rPr>
              <w:t>2023</w:t>
            </w:r>
            <w:r>
              <w:rPr>
                <w:rFonts w:ascii="Arial" w:hAnsi="Arial" w:cs="Arial"/>
                <w:b/>
                <w:bCs/>
                <w:color w:val="666666"/>
                <w:shd w:val="clear" w:color="auto" w:fill="FFFFFF"/>
              </w:rPr>
              <w:t>款</w:t>
            </w:r>
            <w:r>
              <w:rPr>
                <w:rFonts w:ascii="Arial" w:hAnsi="Arial" w:cs="Arial"/>
                <w:b/>
                <w:bCs/>
                <w:color w:val="666666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666666"/>
                <w:shd w:val="clear" w:color="auto" w:fill="FFFFFF"/>
              </w:rPr>
              <w:t>柔光版</w:t>
            </w:r>
            <w:r>
              <w:rPr>
                <w:rFonts w:ascii="Arial" w:hAnsi="Arial" w:cs="Arial" w:hint="eastAsia"/>
                <w:b/>
                <w:bCs/>
                <w:color w:val="666666"/>
                <w:shd w:val="clear" w:color="auto" w:fill="FFFFFF"/>
              </w:rPr>
              <w:t>（</w:t>
            </w:r>
            <w:r>
              <w:rPr>
                <w:rFonts w:ascii="Arial" w:hAnsi="Arial" w:cs="Arial" w:hint="eastAsia"/>
                <w:b/>
                <w:bCs/>
                <w:color w:val="666666"/>
                <w:shd w:val="clear" w:color="auto" w:fill="FFFFFF"/>
              </w:rPr>
              <w:t>8</w:t>
            </w:r>
            <w:r>
              <w:rPr>
                <w:rFonts w:ascii="Arial" w:hAnsi="Arial" w:cs="Arial"/>
                <w:b/>
                <w:bCs/>
                <w:color w:val="666666"/>
                <w:shd w:val="clear" w:color="auto" w:fill="FFFFFF"/>
              </w:rPr>
              <w:t>+128</w:t>
            </w:r>
            <w:r>
              <w:rPr>
                <w:rFonts w:ascii="Arial" w:hAnsi="Arial" w:cs="Arial" w:hint="eastAsia"/>
                <w:b/>
                <w:bCs/>
                <w:color w:val="666666"/>
                <w:shd w:val="clear" w:color="auto" w:fill="FFFFFF"/>
              </w:rPr>
              <w:t>）</w:t>
            </w:r>
          </w:p>
          <w:p w14:paraId="7B5F8479" w14:textId="423F6A01" w:rsidR="00862E95" w:rsidRDefault="005304E4" w:rsidP="005304E4">
            <w:pPr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2</w:t>
            </w:r>
            <w:r>
              <w:rPr>
                <w:rFonts w:hint="eastAsia"/>
                <w:sz w:val="22"/>
                <w:szCs w:val="22"/>
              </w:rPr>
              <w:t>、需</w:t>
            </w:r>
            <w:r w:rsidR="007E5F11">
              <w:rPr>
                <w:rFonts w:hint="eastAsia"/>
                <w:sz w:val="22"/>
                <w:szCs w:val="22"/>
              </w:rPr>
              <w:t>随平板提供</w:t>
            </w:r>
            <w:r w:rsidR="007E5F11">
              <w:rPr>
                <w:rFonts w:hint="eastAsia"/>
                <w:sz w:val="22"/>
                <w:szCs w:val="22"/>
              </w:rPr>
              <w:t>8</w:t>
            </w:r>
            <w:r w:rsidR="007E5F11">
              <w:rPr>
                <w:rFonts w:hint="eastAsia"/>
                <w:sz w:val="22"/>
                <w:szCs w:val="22"/>
              </w:rPr>
              <w:t>个配套平板支架</w:t>
            </w:r>
            <w:r w:rsidR="007E5F11">
              <w:rPr>
                <w:rFonts w:hint="eastAsia"/>
                <w:sz w:val="22"/>
                <w:szCs w:val="22"/>
              </w:rPr>
              <w:t>及</w:t>
            </w:r>
            <w:r>
              <w:rPr>
                <w:rFonts w:hint="eastAsia"/>
                <w:sz w:val="22"/>
                <w:szCs w:val="22"/>
              </w:rPr>
              <w:t>原装</w:t>
            </w:r>
            <w:r w:rsidR="007E5F11">
              <w:rPr>
                <w:rFonts w:hint="eastAsia"/>
                <w:sz w:val="22"/>
                <w:szCs w:val="22"/>
              </w:rPr>
              <w:t>配套</w:t>
            </w:r>
            <w:r>
              <w:rPr>
                <w:rFonts w:hint="eastAsia"/>
                <w:sz w:val="22"/>
                <w:szCs w:val="22"/>
              </w:rPr>
              <w:t>键盘一只</w:t>
            </w:r>
          </w:p>
          <w:p w14:paraId="1F8AD375" w14:textId="44156473" w:rsidR="005304E4" w:rsidRPr="00293739" w:rsidRDefault="005304E4" w:rsidP="005304E4">
            <w:pPr>
              <w:rPr>
                <w:rFonts w:hint="eastAsia"/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3</w:t>
            </w:r>
            <w:r>
              <w:rPr>
                <w:rFonts w:hint="eastAsia"/>
                <w:sz w:val="22"/>
                <w:szCs w:val="22"/>
              </w:rPr>
              <w:t>、</w:t>
            </w:r>
            <w:r w:rsidR="007E5F11">
              <w:rPr>
                <w:rFonts w:hint="eastAsia"/>
                <w:sz w:val="22"/>
                <w:szCs w:val="22"/>
              </w:rPr>
              <w:t>保修年限不低于一年</w:t>
            </w:r>
          </w:p>
        </w:tc>
      </w:tr>
      <w:tr w:rsidR="00D16BD4" w14:paraId="0D37B6F3" w14:textId="77777777" w:rsidTr="00E44561">
        <w:tc>
          <w:tcPr>
            <w:tcW w:w="8296" w:type="dxa"/>
            <w:gridSpan w:val="4"/>
          </w:tcPr>
          <w:p w14:paraId="243480A3" w14:textId="42FEF76C" w:rsidR="00D16BD4" w:rsidRDefault="004C107F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询价记录</w:t>
            </w:r>
            <w:r w:rsidR="0036291C">
              <w:rPr>
                <w:rFonts w:hint="eastAsia"/>
                <w:sz w:val="24"/>
              </w:rPr>
              <w:t>（请在明细表填写</w:t>
            </w:r>
            <w:r w:rsidR="002D20BD">
              <w:rPr>
                <w:rFonts w:hint="eastAsia"/>
                <w:sz w:val="24"/>
              </w:rPr>
              <w:t>所投产品单价及具体参数</w:t>
            </w:r>
            <w:r w:rsidR="0036291C">
              <w:rPr>
                <w:rFonts w:hint="eastAsia"/>
                <w:sz w:val="24"/>
              </w:rPr>
              <w:t>）</w:t>
            </w:r>
          </w:p>
        </w:tc>
      </w:tr>
      <w:tr w:rsidR="0044402E" w14:paraId="1BCF5415" w14:textId="77777777" w:rsidTr="0044402E">
        <w:tc>
          <w:tcPr>
            <w:tcW w:w="3227" w:type="dxa"/>
            <w:gridSpan w:val="2"/>
          </w:tcPr>
          <w:p w14:paraId="10E43E60" w14:textId="77777777" w:rsidR="0044402E" w:rsidRDefault="0044402E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报价单位</w:t>
            </w:r>
          </w:p>
        </w:tc>
        <w:tc>
          <w:tcPr>
            <w:tcW w:w="2995" w:type="dxa"/>
          </w:tcPr>
          <w:p w14:paraId="1F39B348" w14:textId="77777777" w:rsidR="0044402E" w:rsidRDefault="0044402E" w:rsidP="0044402E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联系人及电话</w:t>
            </w:r>
          </w:p>
        </w:tc>
        <w:tc>
          <w:tcPr>
            <w:tcW w:w="2074" w:type="dxa"/>
          </w:tcPr>
          <w:p w14:paraId="039F92CC" w14:textId="4907E120" w:rsidR="0044402E" w:rsidRDefault="0044402E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报价总金额</w:t>
            </w:r>
          </w:p>
        </w:tc>
      </w:tr>
      <w:tr w:rsidR="0044402E" w14:paraId="10D3075E" w14:textId="77777777" w:rsidTr="0044402E">
        <w:trPr>
          <w:trHeight w:val="736"/>
        </w:trPr>
        <w:tc>
          <w:tcPr>
            <w:tcW w:w="3227" w:type="dxa"/>
            <w:gridSpan w:val="2"/>
          </w:tcPr>
          <w:p w14:paraId="60C69916" w14:textId="516E0965" w:rsidR="0044402E" w:rsidRDefault="0044402E">
            <w:pPr>
              <w:spacing w:line="360" w:lineRule="auto"/>
              <w:jc w:val="center"/>
              <w:rPr>
                <w:sz w:val="24"/>
              </w:rPr>
            </w:pPr>
          </w:p>
        </w:tc>
        <w:tc>
          <w:tcPr>
            <w:tcW w:w="2995" w:type="dxa"/>
          </w:tcPr>
          <w:p w14:paraId="190EFC2C" w14:textId="1E19736E" w:rsidR="0044402E" w:rsidRDefault="0044402E" w:rsidP="00862E95">
            <w:pPr>
              <w:spacing w:line="360" w:lineRule="auto"/>
              <w:ind w:firstLineChars="100" w:firstLine="240"/>
              <w:rPr>
                <w:sz w:val="24"/>
              </w:rPr>
            </w:pPr>
          </w:p>
        </w:tc>
        <w:tc>
          <w:tcPr>
            <w:tcW w:w="2074" w:type="dxa"/>
            <w:vAlign w:val="center"/>
          </w:tcPr>
          <w:p w14:paraId="6EECE325" w14:textId="23CA2C7D" w:rsidR="0044402E" w:rsidRPr="00DA7A24" w:rsidRDefault="0044402E">
            <w:pPr>
              <w:spacing w:line="360" w:lineRule="auto"/>
              <w:jc w:val="center"/>
              <w:rPr>
                <w:sz w:val="24"/>
              </w:rPr>
            </w:pPr>
          </w:p>
        </w:tc>
      </w:tr>
      <w:tr w:rsidR="0044402E" w14:paraId="07955E8F" w14:textId="77777777" w:rsidTr="007E5F11">
        <w:trPr>
          <w:trHeight w:val="6341"/>
        </w:trPr>
        <w:tc>
          <w:tcPr>
            <w:tcW w:w="8296" w:type="dxa"/>
            <w:gridSpan w:val="4"/>
            <w:vAlign w:val="center"/>
          </w:tcPr>
          <w:p w14:paraId="793529E6" w14:textId="77777777" w:rsidR="0044402E" w:rsidRDefault="0044402E" w:rsidP="0044402E">
            <w:pPr>
              <w:spacing w:line="360" w:lineRule="auto"/>
              <w:jc w:val="center"/>
              <w:rPr>
                <w:sz w:val="24"/>
              </w:rPr>
            </w:pPr>
          </w:p>
        </w:tc>
      </w:tr>
    </w:tbl>
    <w:p w14:paraId="08594D20" w14:textId="77777777" w:rsidR="00D16BD4" w:rsidRDefault="00D16BD4" w:rsidP="00293739">
      <w:pPr>
        <w:rPr>
          <w:sz w:val="28"/>
          <w:szCs w:val="28"/>
        </w:rPr>
      </w:pPr>
    </w:p>
    <w:sectPr w:rsidR="00D16BD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D8FBB1" w14:textId="77777777" w:rsidR="000A14E0" w:rsidRDefault="000A14E0" w:rsidP="007F3323">
      <w:r>
        <w:separator/>
      </w:r>
    </w:p>
  </w:endnote>
  <w:endnote w:type="continuationSeparator" w:id="0">
    <w:p w14:paraId="43500EAE" w14:textId="77777777" w:rsidR="000A14E0" w:rsidRDefault="000A14E0" w:rsidP="007F33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6B396F" w14:textId="77777777" w:rsidR="000A14E0" w:rsidRDefault="000A14E0" w:rsidP="007F3323">
      <w:r>
        <w:separator/>
      </w:r>
    </w:p>
  </w:footnote>
  <w:footnote w:type="continuationSeparator" w:id="0">
    <w:p w14:paraId="787C2C33" w14:textId="77777777" w:rsidR="000A14E0" w:rsidRDefault="000A14E0" w:rsidP="007F332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3"/>
  <w:doNotDisplayPageBoundaries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2MDA2MTI2MzEzMTBW0lEKTi0uzszPAykwqQUAh4VLGywAAAA="/>
  </w:docVars>
  <w:rsids>
    <w:rsidRoot w:val="0CA818B9"/>
    <w:rsid w:val="00006DEB"/>
    <w:rsid w:val="00014FFB"/>
    <w:rsid w:val="000327C2"/>
    <w:rsid w:val="000A14E0"/>
    <w:rsid w:val="000C38DE"/>
    <w:rsid w:val="00274629"/>
    <w:rsid w:val="00293739"/>
    <w:rsid w:val="002D20BD"/>
    <w:rsid w:val="0036291C"/>
    <w:rsid w:val="003A5715"/>
    <w:rsid w:val="004140CD"/>
    <w:rsid w:val="0044402E"/>
    <w:rsid w:val="00453532"/>
    <w:rsid w:val="004C107F"/>
    <w:rsid w:val="005304E4"/>
    <w:rsid w:val="005615EA"/>
    <w:rsid w:val="005B62D0"/>
    <w:rsid w:val="005D1733"/>
    <w:rsid w:val="00600273"/>
    <w:rsid w:val="00675AAA"/>
    <w:rsid w:val="006D02C7"/>
    <w:rsid w:val="00712E33"/>
    <w:rsid w:val="00742859"/>
    <w:rsid w:val="007847CD"/>
    <w:rsid w:val="007B64BF"/>
    <w:rsid w:val="007E5F11"/>
    <w:rsid w:val="007F3323"/>
    <w:rsid w:val="00802D26"/>
    <w:rsid w:val="00862E95"/>
    <w:rsid w:val="00915C7D"/>
    <w:rsid w:val="00AC2349"/>
    <w:rsid w:val="00B201CF"/>
    <w:rsid w:val="00B41298"/>
    <w:rsid w:val="00BF4CA1"/>
    <w:rsid w:val="00C3508E"/>
    <w:rsid w:val="00D16BD4"/>
    <w:rsid w:val="00D6365C"/>
    <w:rsid w:val="00D70805"/>
    <w:rsid w:val="00D80901"/>
    <w:rsid w:val="00DA7A24"/>
    <w:rsid w:val="00DB3018"/>
    <w:rsid w:val="00DC2081"/>
    <w:rsid w:val="00E44561"/>
    <w:rsid w:val="00EE30A1"/>
    <w:rsid w:val="00F976D0"/>
    <w:rsid w:val="00FE0246"/>
    <w:rsid w:val="00FE14CC"/>
    <w:rsid w:val="01215188"/>
    <w:rsid w:val="07636A58"/>
    <w:rsid w:val="08303F5D"/>
    <w:rsid w:val="0A8C3211"/>
    <w:rsid w:val="0A9E22C7"/>
    <w:rsid w:val="0B55799F"/>
    <w:rsid w:val="0BA63C81"/>
    <w:rsid w:val="0C7B3C0B"/>
    <w:rsid w:val="0CA818B9"/>
    <w:rsid w:val="0EC1565F"/>
    <w:rsid w:val="0EE21DC9"/>
    <w:rsid w:val="107D0F00"/>
    <w:rsid w:val="137805EF"/>
    <w:rsid w:val="145410C4"/>
    <w:rsid w:val="1AC53ECA"/>
    <w:rsid w:val="207B08CD"/>
    <w:rsid w:val="22993772"/>
    <w:rsid w:val="24215DE7"/>
    <w:rsid w:val="26185C7F"/>
    <w:rsid w:val="26FB254D"/>
    <w:rsid w:val="295B54AF"/>
    <w:rsid w:val="34752AF6"/>
    <w:rsid w:val="381212AE"/>
    <w:rsid w:val="38392C13"/>
    <w:rsid w:val="3C0602EB"/>
    <w:rsid w:val="3CAA713A"/>
    <w:rsid w:val="3E26099A"/>
    <w:rsid w:val="3F7D5CA0"/>
    <w:rsid w:val="3FE57D9C"/>
    <w:rsid w:val="40522063"/>
    <w:rsid w:val="463F7E33"/>
    <w:rsid w:val="48567D9C"/>
    <w:rsid w:val="4D631CE7"/>
    <w:rsid w:val="4E422E2F"/>
    <w:rsid w:val="50C0689E"/>
    <w:rsid w:val="51B11DAD"/>
    <w:rsid w:val="51F5202A"/>
    <w:rsid w:val="5AD33D54"/>
    <w:rsid w:val="5B9228E4"/>
    <w:rsid w:val="5EF41414"/>
    <w:rsid w:val="61107A60"/>
    <w:rsid w:val="645B5A8A"/>
    <w:rsid w:val="670C2B3C"/>
    <w:rsid w:val="674303B6"/>
    <w:rsid w:val="678E5EAF"/>
    <w:rsid w:val="68017AED"/>
    <w:rsid w:val="687514AD"/>
    <w:rsid w:val="71A87AC0"/>
    <w:rsid w:val="744C3F4F"/>
    <w:rsid w:val="74BD6488"/>
    <w:rsid w:val="75BB6CB5"/>
    <w:rsid w:val="766C44AC"/>
    <w:rsid w:val="767072A8"/>
    <w:rsid w:val="78DA147B"/>
    <w:rsid w:val="7C2C5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D4D9CC"/>
  <w15:docId w15:val="{DB4A78DC-4C02-7E40-A567-25E3895EF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cBorders>
    </w:tcPr>
  </w:style>
  <w:style w:type="paragraph" w:styleId="a4">
    <w:name w:val="header"/>
    <w:basedOn w:val="a"/>
    <w:link w:val="a5"/>
    <w:unhideWhenUsed/>
    <w:rsid w:val="007F332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rsid w:val="007F3323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6">
    <w:name w:val="footer"/>
    <w:basedOn w:val="a"/>
    <w:link w:val="a7"/>
    <w:unhideWhenUsed/>
    <w:rsid w:val="007F332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rsid w:val="007F3323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878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6</Words>
  <Characters>150</Characters>
  <Application>Microsoft Office Word</Application>
  <DocSecurity>0</DocSecurity>
  <Lines>1</Lines>
  <Paragraphs>1</Paragraphs>
  <ScaleCrop>false</ScaleCrop>
  <Company>http://www.deepbbs.org</Company>
  <LinksUpToDate>false</LinksUpToDate>
  <CharactersWithSpaces>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徐桂琴</dc:creator>
  <cp:lastModifiedBy>chen xiangzi</cp:lastModifiedBy>
  <cp:revision>18</cp:revision>
  <dcterms:created xsi:type="dcterms:W3CDTF">2022-07-05T07:45:00Z</dcterms:created>
  <dcterms:modified xsi:type="dcterms:W3CDTF">2023-09-25T0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827</vt:lpwstr>
  </property>
</Properties>
</file>